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501C1" w14:textId="47336C19" w:rsidR="00181A06" w:rsidRPr="00B02176" w:rsidRDefault="00181A06" w:rsidP="00260EC8">
      <w:pPr>
        <w:pStyle w:val="Heading1"/>
      </w:pPr>
      <w:bookmarkStart w:id="0" w:name="_Hlk155955933"/>
      <w:bookmarkEnd w:id="0"/>
      <w:r w:rsidRPr="00B02176">
        <w:rPr>
          <w:noProof/>
        </w:rPr>
        <w:drawing>
          <wp:anchor distT="365760" distB="0" distL="114300" distR="114300" simplePos="0" relativeHeight="251662848" behindDoc="0" locked="0" layoutInCell="1" allowOverlap="1" wp14:anchorId="363149D7" wp14:editId="2FE6056F">
            <wp:simplePos x="0" y="0"/>
            <wp:positionH relativeFrom="column">
              <wp:posOffset>7937</wp:posOffset>
            </wp:positionH>
            <wp:positionV relativeFrom="paragraph">
              <wp:posOffset>0</wp:posOffset>
            </wp:positionV>
            <wp:extent cx="1673352" cy="841248"/>
            <wp:effectExtent l="0" t="0" r="3175" b="0"/>
            <wp:wrapSquare wrapText="bothSides"/>
            <wp:docPr id="7" name="Picture 7" descr="MassHealth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ssHealth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841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2176">
        <w:t xml:space="preserve">Job Aid: </w:t>
      </w:r>
      <w:r w:rsidR="003E0F53">
        <w:t>Dise</w:t>
      </w:r>
      <w:r w:rsidR="00BE29B2">
        <w:t xml:space="preserve">nroll </w:t>
      </w:r>
      <w:r w:rsidR="00233F1A">
        <w:t xml:space="preserve">a Member </w:t>
      </w:r>
      <w:r w:rsidR="003E0F53">
        <w:t>from</w:t>
      </w:r>
      <w:r w:rsidR="00BE29B2">
        <w:t xml:space="preserve"> </w:t>
      </w:r>
      <w:r w:rsidR="00F25826">
        <w:t>One Care</w:t>
      </w:r>
    </w:p>
    <w:p w14:paraId="2C4D9BAB" w14:textId="77777777" w:rsidR="00B02176" w:rsidRPr="00B02176" w:rsidRDefault="00B02176" w:rsidP="00B02176">
      <w:pPr>
        <w:tabs>
          <w:tab w:val="left" w:pos="540"/>
          <w:tab w:val="center" w:pos="810"/>
          <w:tab w:val="right" w:pos="9360"/>
        </w:tabs>
        <w:spacing w:after="0" w:line="240" w:lineRule="auto"/>
        <w:ind w:left="0" w:firstLine="0"/>
        <w:rPr>
          <w:rFonts w:eastAsia="Calibri"/>
          <w:color w:val="auto"/>
          <w:sz w:val="22"/>
        </w:rPr>
      </w:pPr>
    </w:p>
    <w:p w14:paraId="568E3952" w14:textId="77777777" w:rsidR="00897671" w:rsidRDefault="00897671" w:rsidP="00EC318A">
      <w:pPr>
        <w:spacing w:after="0" w:line="240" w:lineRule="auto"/>
        <w:ind w:left="0" w:firstLine="0"/>
        <w:rPr>
          <w:sz w:val="22"/>
        </w:rPr>
      </w:pPr>
    </w:p>
    <w:p w14:paraId="4B64C2EB" w14:textId="645456C2" w:rsidR="00C90AA3" w:rsidRDefault="00F25826" w:rsidP="001E51FF">
      <w:pPr>
        <w:spacing w:after="0" w:line="240" w:lineRule="auto"/>
        <w:ind w:left="0" w:firstLine="0"/>
        <w:rPr>
          <w:sz w:val="22"/>
        </w:rPr>
      </w:pPr>
      <w:r>
        <w:rPr>
          <w:sz w:val="22"/>
        </w:rPr>
        <w:t xml:space="preserve">One Care </w:t>
      </w:r>
      <w:r w:rsidR="006C7601" w:rsidRPr="006C7601">
        <w:rPr>
          <w:sz w:val="22"/>
        </w:rPr>
        <w:t xml:space="preserve">is a comprehensive health plan that covers all of the services reimbursable under Medicare and MassHealth through a </w:t>
      </w:r>
      <w:r>
        <w:rPr>
          <w:sz w:val="22"/>
        </w:rPr>
        <w:t xml:space="preserve">One Care </w:t>
      </w:r>
      <w:r w:rsidR="006C7601" w:rsidRPr="006C7601">
        <w:rPr>
          <w:sz w:val="22"/>
        </w:rPr>
        <w:t>organization and its network of providers.</w:t>
      </w:r>
    </w:p>
    <w:p w14:paraId="69ABF220" w14:textId="77777777" w:rsidR="006C7601" w:rsidRPr="001E51FF" w:rsidRDefault="006C7601" w:rsidP="001E51FF">
      <w:pPr>
        <w:spacing w:after="0" w:line="240" w:lineRule="auto"/>
        <w:ind w:left="0" w:firstLine="0"/>
        <w:rPr>
          <w:sz w:val="22"/>
        </w:rPr>
      </w:pPr>
    </w:p>
    <w:p w14:paraId="32B1EE63" w14:textId="5AF8E44C" w:rsidR="00B15826" w:rsidRDefault="004170EA" w:rsidP="001E51FF">
      <w:pPr>
        <w:spacing w:after="0" w:line="240" w:lineRule="auto"/>
        <w:ind w:left="0" w:firstLine="0"/>
        <w:rPr>
          <w:sz w:val="22"/>
        </w:rPr>
      </w:pPr>
      <w:r w:rsidRPr="00985021">
        <w:rPr>
          <w:sz w:val="22"/>
        </w:rPr>
        <w:t>This job aid describes how to</w:t>
      </w:r>
      <w:r w:rsidR="00F95EA1">
        <w:rPr>
          <w:sz w:val="22"/>
        </w:rPr>
        <w:t xml:space="preserve"> do the following.</w:t>
      </w:r>
    </w:p>
    <w:p w14:paraId="4F1E240C" w14:textId="5259BA33" w:rsidR="00985021" w:rsidRDefault="00985021" w:rsidP="00985021">
      <w:pPr>
        <w:spacing w:after="0" w:line="240" w:lineRule="auto"/>
        <w:rPr>
          <w:sz w:val="22"/>
        </w:rPr>
      </w:pPr>
    </w:p>
    <w:p w14:paraId="6F131578" w14:textId="42459676" w:rsidR="00B15826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earch for a member record</w:t>
      </w:r>
      <w:r w:rsidR="00F73041">
        <w:rPr>
          <w:sz w:val="22"/>
        </w:rPr>
        <w:t>.</w:t>
      </w:r>
    </w:p>
    <w:p w14:paraId="7024C647" w14:textId="5E12B100" w:rsidR="00E14D8D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Enter the disenrollment reason</w:t>
      </w:r>
      <w:r w:rsidR="00F73041">
        <w:rPr>
          <w:sz w:val="22"/>
        </w:rPr>
        <w:t>.</w:t>
      </w:r>
    </w:p>
    <w:p w14:paraId="3C85C107" w14:textId="73359216" w:rsidR="00BE29B2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ubmit the request</w:t>
      </w:r>
      <w:r w:rsidR="00F73041">
        <w:rPr>
          <w:sz w:val="22"/>
        </w:rPr>
        <w:t>.</w:t>
      </w:r>
    </w:p>
    <w:p w14:paraId="07947A36" w14:textId="4A8346C9" w:rsidR="007B6C5D" w:rsidRPr="00887F1C" w:rsidRDefault="007B6C5D" w:rsidP="00260EC8">
      <w:pPr>
        <w:pStyle w:val="Heading2"/>
      </w:pPr>
      <w:bookmarkStart w:id="1" w:name="_Hlk130549751"/>
      <w:r>
        <w:t xml:space="preserve">Access </w:t>
      </w:r>
      <w:r w:rsidR="00BE29B2">
        <w:t xml:space="preserve">Enroll/Disenroll </w:t>
      </w:r>
      <w:r w:rsidR="00F25826">
        <w:t>One Care</w:t>
      </w:r>
      <w:r w:rsidR="00BE29B2">
        <w:t xml:space="preserve"> Members</w:t>
      </w:r>
    </w:p>
    <w:bookmarkEnd w:id="1"/>
    <w:p w14:paraId="4F5FB4B8" w14:textId="53F24761" w:rsidR="006C7601" w:rsidRDefault="004170EA" w:rsidP="00FE7995">
      <w:pPr>
        <w:spacing w:after="101" w:line="259" w:lineRule="auto"/>
        <w:ind w:left="-5"/>
        <w:rPr>
          <w:sz w:val="22"/>
        </w:rPr>
      </w:pPr>
      <w:r w:rsidRPr="00985021">
        <w:rPr>
          <w:sz w:val="22"/>
        </w:rPr>
        <w:t xml:space="preserve">From the </w:t>
      </w:r>
      <w:r w:rsidR="006C7601">
        <w:rPr>
          <w:sz w:val="22"/>
        </w:rPr>
        <w:t xml:space="preserve">MassHealth </w:t>
      </w:r>
      <w:r w:rsidR="007269C1" w:rsidRPr="006C7601">
        <w:rPr>
          <w:b/>
          <w:bCs/>
          <w:sz w:val="22"/>
        </w:rPr>
        <w:t>POSC</w:t>
      </w:r>
      <w:r w:rsidRPr="00985021">
        <w:rPr>
          <w:sz w:val="22"/>
        </w:rPr>
        <w:t xml:space="preserve"> home page: </w:t>
      </w:r>
    </w:p>
    <w:p w14:paraId="1962B389" w14:textId="6507D830" w:rsidR="00070B01" w:rsidRPr="00070B01" w:rsidRDefault="00070B01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sz w:val="22"/>
        </w:rPr>
        <w:t xml:space="preserve">Click </w:t>
      </w:r>
      <w:r>
        <w:rPr>
          <w:b/>
          <w:bCs/>
          <w:sz w:val="22"/>
        </w:rPr>
        <w:t>Manage Members.</w:t>
      </w:r>
    </w:p>
    <w:p w14:paraId="3256F8CF" w14:textId="579FBC67" w:rsidR="00070B01" w:rsidRDefault="00070B01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sz w:val="22"/>
        </w:rPr>
        <w:t xml:space="preserve">Click </w:t>
      </w:r>
      <w:r w:rsidRPr="00070B01">
        <w:rPr>
          <w:b/>
          <w:bCs/>
          <w:sz w:val="22"/>
        </w:rPr>
        <w:t>Enrollment.</w:t>
      </w:r>
    </w:p>
    <w:p w14:paraId="0A16AC19" w14:textId="6288138B" w:rsidR="00BE29B2" w:rsidRDefault="001E51FF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sz w:val="22"/>
        </w:rPr>
        <w:t xml:space="preserve">Click </w:t>
      </w:r>
      <w:r w:rsidR="00BE29B2">
        <w:rPr>
          <w:b/>
          <w:bCs/>
          <w:sz w:val="22"/>
        </w:rPr>
        <w:t xml:space="preserve">Enroll/Disenroll </w:t>
      </w:r>
      <w:r w:rsidR="00F25826">
        <w:rPr>
          <w:b/>
          <w:bCs/>
          <w:sz w:val="22"/>
        </w:rPr>
        <w:t xml:space="preserve">One Care </w:t>
      </w:r>
      <w:r w:rsidR="00BE29B2">
        <w:rPr>
          <w:b/>
          <w:bCs/>
          <w:sz w:val="22"/>
        </w:rPr>
        <w:t>Members</w:t>
      </w:r>
      <w:r>
        <w:rPr>
          <w:sz w:val="22"/>
        </w:rPr>
        <w:t>.</w:t>
      </w:r>
      <w:r w:rsidR="00BE29B2">
        <w:rPr>
          <w:sz w:val="22"/>
        </w:rPr>
        <w:t xml:space="preserve"> </w:t>
      </w:r>
    </w:p>
    <w:p w14:paraId="30D47B39" w14:textId="77777777" w:rsidR="00070B01" w:rsidRDefault="00070B01" w:rsidP="00070B01">
      <w:pPr>
        <w:spacing w:after="101" w:line="259" w:lineRule="auto"/>
        <w:ind w:left="450" w:firstLine="0"/>
        <w:rPr>
          <w:sz w:val="22"/>
        </w:rPr>
      </w:pPr>
    </w:p>
    <w:p w14:paraId="7B203899" w14:textId="57153C96" w:rsidR="006C7601" w:rsidRPr="00FE50A7" w:rsidRDefault="00C24C92" w:rsidP="006C7601">
      <w:pPr>
        <w:spacing w:after="101" w:line="259" w:lineRule="auto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64C219F6" wp14:editId="63B49BF1">
            <wp:extent cx="4490467" cy="2286000"/>
            <wp:effectExtent l="19050" t="19050" r="24765" b="19050"/>
            <wp:docPr id="848018461" name="Picture 2" descr="Enroll/Disenroll One Care Members is indicated in the left column of the Member Search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018461" name="Picture 2" descr="Enroll/Disenroll One Care Members is indicated in the left column of the Member Search panel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113" cy="229294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F2043" w14:textId="08296A7A" w:rsidR="00897671" w:rsidRPr="00260EC8" w:rsidRDefault="00BE29B2" w:rsidP="00260EC8">
      <w:pPr>
        <w:pStyle w:val="Heading2"/>
      </w:pPr>
      <w:r w:rsidRPr="00260EC8">
        <w:t>Search for Member Record</w:t>
      </w:r>
    </w:p>
    <w:p w14:paraId="74458FF1" w14:textId="2E6F8BBA" w:rsidR="00897671" w:rsidRPr="00985021" w:rsidRDefault="00C7048E" w:rsidP="00897671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897671" w:rsidRPr="00985021">
        <w:rPr>
          <w:sz w:val="22"/>
        </w:rPr>
        <w:t xml:space="preserve"> the </w:t>
      </w:r>
      <w:r w:rsidR="00BE29B2">
        <w:rPr>
          <w:b/>
          <w:sz w:val="22"/>
        </w:rPr>
        <w:t>Member Search</w:t>
      </w:r>
      <w:r w:rsidR="00897671" w:rsidRPr="00985021">
        <w:rPr>
          <w:sz w:val="22"/>
        </w:rPr>
        <w:t xml:space="preserve"> </w:t>
      </w:r>
      <w:r w:rsidR="00897671">
        <w:rPr>
          <w:sz w:val="22"/>
        </w:rPr>
        <w:t>panel</w:t>
      </w:r>
      <w:r w:rsidR="00897671" w:rsidRPr="00985021">
        <w:rPr>
          <w:sz w:val="22"/>
        </w:rPr>
        <w:t xml:space="preserve">: </w:t>
      </w:r>
    </w:p>
    <w:p w14:paraId="7376E74C" w14:textId="6125BC2B" w:rsidR="00E037FA" w:rsidRPr="00E9647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color w:val="auto"/>
          <w:sz w:val="22"/>
        </w:rPr>
      </w:pPr>
      <w:r>
        <w:rPr>
          <w:sz w:val="22"/>
        </w:rPr>
        <w:t xml:space="preserve">Verify your health plan’s provider ID defaults in the </w:t>
      </w:r>
      <w:r w:rsidRPr="00BE29B2">
        <w:rPr>
          <w:b/>
          <w:bCs/>
          <w:sz w:val="22"/>
        </w:rPr>
        <w:t>Provider ID</w:t>
      </w:r>
      <w:r>
        <w:rPr>
          <w:sz w:val="22"/>
        </w:rPr>
        <w:t xml:space="preserve"> field</w:t>
      </w:r>
      <w:r w:rsidR="00897671" w:rsidRPr="00E9647B">
        <w:rPr>
          <w:color w:val="auto"/>
          <w:sz w:val="22"/>
        </w:rPr>
        <w:t xml:space="preserve">. </w:t>
      </w:r>
    </w:p>
    <w:p w14:paraId="26731EC4" w14:textId="6D318D8B" w:rsidR="0043030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</w:t>
      </w:r>
      <w:r w:rsidRPr="00BE29B2">
        <w:rPr>
          <w:b/>
          <w:bCs/>
          <w:color w:val="auto"/>
          <w:sz w:val="22"/>
        </w:rPr>
        <w:t>Member ID</w:t>
      </w:r>
      <w:r w:rsidR="0043030B">
        <w:rPr>
          <w:sz w:val="22"/>
        </w:rPr>
        <w:t>.</w:t>
      </w:r>
    </w:p>
    <w:p w14:paraId="7DF91438" w14:textId="7A262D5A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La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last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3EED8F7B" w14:textId="25A6C39E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Fir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</w:t>
      </w:r>
      <w:r w:rsidR="00677CDE">
        <w:rPr>
          <w:sz w:val="22"/>
        </w:rPr>
        <w:t>first</w:t>
      </w:r>
      <w:r w:rsidR="00590B0A">
        <w:rPr>
          <w:sz w:val="22"/>
        </w:rPr>
        <w:t xml:space="preserve">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62F2B88A" w14:textId="58035881" w:rsidR="00BE29B2" w:rsidRDefault="00BE29B2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Click </w:t>
      </w:r>
      <w:r w:rsidRPr="00E14D8D">
        <w:rPr>
          <w:b/>
          <w:bCs/>
          <w:color w:val="auto"/>
          <w:sz w:val="22"/>
        </w:rPr>
        <w:t>Search</w:t>
      </w:r>
      <w:r>
        <w:rPr>
          <w:color w:val="auto"/>
          <w:sz w:val="22"/>
        </w:rPr>
        <w:t xml:space="preserve"> to locate the member’s information</w:t>
      </w:r>
      <w:r w:rsidRPr="00BE29B2">
        <w:rPr>
          <w:sz w:val="22"/>
        </w:rPr>
        <w:t>.</w:t>
      </w:r>
      <w:r>
        <w:rPr>
          <w:sz w:val="22"/>
        </w:rPr>
        <w:t xml:space="preserve"> </w:t>
      </w:r>
    </w:p>
    <w:p w14:paraId="773BF973" w14:textId="5968CB50" w:rsidR="00E14D8D" w:rsidRDefault="00E14D8D" w:rsidP="00E14D8D">
      <w:pPr>
        <w:spacing w:after="101" w:line="259" w:lineRule="auto"/>
        <w:ind w:left="450" w:firstLine="0"/>
        <w:rPr>
          <w:sz w:val="22"/>
        </w:rPr>
      </w:pPr>
      <w:r w:rsidRPr="00E14D8D">
        <w:rPr>
          <w:b/>
          <w:bCs/>
          <w:color w:val="auto"/>
          <w:sz w:val="22"/>
        </w:rPr>
        <w:t>Note</w:t>
      </w:r>
      <w:r w:rsidRPr="00E14D8D">
        <w:rPr>
          <w:b/>
          <w:bCs/>
          <w:sz w:val="22"/>
        </w:rPr>
        <w:t>:</w:t>
      </w:r>
      <w:r>
        <w:rPr>
          <w:sz w:val="22"/>
        </w:rPr>
        <w:t xml:space="preserve"> If the member is currently a valid member of</w:t>
      </w:r>
      <w:r w:rsidR="00F25826">
        <w:rPr>
          <w:sz w:val="22"/>
        </w:rPr>
        <w:t xml:space="preserve"> One Care</w:t>
      </w:r>
      <w:r>
        <w:rPr>
          <w:sz w:val="22"/>
        </w:rPr>
        <w:t xml:space="preserve">, the </w:t>
      </w:r>
      <w:r w:rsidRPr="00E14D8D">
        <w:rPr>
          <w:b/>
          <w:bCs/>
          <w:sz w:val="22"/>
        </w:rPr>
        <w:t>Disenrollment</w:t>
      </w:r>
      <w:r>
        <w:rPr>
          <w:sz w:val="22"/>
        </w:rPr>
        <w:t xml:space="preserve"> panel will display.</w:t>
      </w:r>
    </w:p>
    <w:p w14:paraId="526E4037" w14:textId="03A3E932" w:rsidR="00FE50A7" w:rsidRPr="00233F1A" w:rsidRDefault="00C24C92" w:rsidP="00590B0A">
      <w:pPr>
        <w:spacing w:after="101" w:line="259" w:lineRule="auto"/>
        <w:ind w:left="450" w:firstLine="0"/>
        <w:jc w:val="center"/>
        <w:rPr>
          <w:sz w:val="22"/>
        </w:rPr>
      </w:pPr>
      <w:r>
        <w:rPr>
          <w:noProof/>
        </w:rPr>
        <w:lastRenderedPageBreak/>
        <w:drawing>
          <wp:inline distT="0" distB="0" distL="0" distR="0" wp14:anchorId="4235E421" wp14:editId="6F1EE1CF">
            <wp:extent cx="5334000" cy="2900039"/>
            <wp:effectExtent l="0" t="0" r="0" b="0"/>
            <wp:docPr id="437379379" name="Picture 1" descr="Enroll/Disenroll One Care Members is indicated in the left column of the Member Search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79379" name="Picture 1" descr="Enroll/Disenroll One Care Members is indicated in the left column of the Member Search panel."/>
                    <pic:cNvPicPr/>
                  </pic:nvPicPr>
                  <pic:blipFill rotWithShape="1">
                    <a:blip r:embed="rId10"/>
                    <a:srcRect b="25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673" cy="2907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CC10FC" w14:textId="77777777" w:rsidR="00931424" w:rsidRDefault="00931424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32A90E29" w14:textId="4DFA8BA5" w:rsidR="00953E7F" w:rsidRPr="00887F1C" w:rsidRDefault="00E14D8D" w:rsidP="00260EC8">
      <w:pPr>
        <w:pStyle w:val="Heading2"/>
      </w:pPr>
      <w:r>
        <w:lastRenderedPageBreak/>
        <w:t>Disenroll Member</w:t>
      </w:r>
    </w:p>
    <w:p w14:paraId="1A9104B4" w14:textId="0BF4482E" w:rsidR="00953E7F" w:rsidRPr="00985021" w:rsidRDefault="00B55452" w:rsidP="00953E7F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953E7F" w:rsidRPr="00985021">
        <w:rPr>
          <w:sz w:val="22"/>
        </w:rPr>
        <w:t xml:space="preserve"> the </w:t>
      </w:r>
      <w:r w:rsidR="00E14D8D">
        <w:rPr>
          <w:b/>
          <w:sz w:val="22"/>
        </w:rPr>
        <w:t>Disenrollment</w:t>
      </w:r>
      <w:r w:rsidR="00953E7F">
        <w:rPr>
          <w:b/>
          <w:sz w:val="22"/>
        </w:rPr>
        <w:t xml:space="preserve"> </w:t>
      </w:r>
      <w:r w:rsidR="00953E7F" w:rsidRPr="00985021">
        <w:rPr>
          <w:sz w:val="22"/>
        </w:rPr>
        <w:t xml:space="preserve">panel: </w:t>
      </w:r>
    </w:p>
    <w:p w14:paraId="6C5D31F2" w14:textId="0D7BD066" w:rsidR="00233F1A" w:rsidRPr="00B723A5" w:rsidRDefault="00E14D8D" w:rsidP="00953E7F">
      <w:pPr>
        <w:numPr>
          <w:ilvl w:val="0"/>
          <w:numId w:val="1"/>
        </w:numPr>
        <w:spacing w:after="109"/>
        <w:ind w:hanging="360"/>
      </w:pPr>
      <w:r>
        <w:rPr>
          <w:sz w:val="22"/>
        </w:rPr>
        <w:t xml:space="preserve">Select the </w:t>
      </w:r>
      <w:r w:rsidR="00B723A5" w:rsidRPr="00B723A5">
        <w:rPr>
          <w:b/>
          <w:bCs/>
          <w:sz w:val="22"/>
        </w:rPr>
        <w:t>D</w:t>
      </w:r>
      <w:r w:rsidRPr="00B723A5">
        <w:rPr>
          <w:b/>
          <w:bCs/>
          <w:sz w:val="22"/>
        </w:rPr>
        <w:t xml:space="preserve">isenrollment </w:t>
      </w:r>
      <w:r w:rsidR="00B723A5" w:rsidRPr="00B723A5">
        <w:rPr>
          <w:b/>
          <w:bCs/>
          <w:sz w:val="22"/>
        </w:rPr>
        <w:t>R</w:t>
      </w:r>
      <w:r w:rsidRPr="00B723A5">
        <w:rPr>
          <w:b/>
          <w:bCs/>
          <w:sz w:val="22"/>
        </w:rPr>
        <w:t>eason</w:t>
      </w:r>
      <w:r>
        <w:rPr>
          <w:sz w:val="22"/>
        </w:rPr>
        <w:t xml:space="preserve"> from the dropdown list</w:t>
      </w:r>
      <w:r w:rsidR="00953E7F">
        <w:rPr>
          <w:sz w:val="22"/>
        </w:rPr>
        <w:t>.</w:t>
      </w:r>
    </w:p>
    <w:p w14:paraId="4D31AFC8" w14:textId="06316533" w:rsidR="00B723A5" w:rsidRPr="00233F1A" w:rsidRDefault="00B723A5" w:rsidP="00B723A5">
      <w:pPr>
        <w:spacing w:after="109"/>
        <w:ind w:left="450" w:firstLine="0"/>
      </w:pPr>
      <w:r>
        <w:rPr>
          <w:noProof/>
        </w:rPr>
        <w:drawing>
          <wp:inline distT="0" distB="0" distL="0" distR="0" wp14:anchorId="30040B54" wp14:editId="6A6BEF1B">
            <wp:extent cx="3450590" cy="2751151"/>
            <wp:effectExtent l="0" t="0" r="0" b="0"/>
            <wp:docPr id="813371198" name="Picture 1" descr="The Disenrollment Reason field is required. The dropdown list includes various reasons to sel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371198" name="Picture 1" descr="The Disenrollment Reason field is required. The dropdown list includes various reasons to sel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1057" cy="2775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CC570" w14:textId="03FE661D" w:rsidR="009270BD" w:rsidRPr="00B723A5" w:rsidRDefault="00E14D8D" w:rsidP="00E14D8D">
      <w:pPr>
        <w:numPr>
          <w:ilvl w:val="0"/>
          <w:numId w:val="1"/>
        </w:numPr>
        <w:spacing w:after="109"/>
        <w:ind w:hanging="360"/>
        <w:rPr>
          <w:strike/>
        </w:rPr>
      </w:pPr>
      <w:r>
        <w:rPr>
          <w:sz w:val="22"/>
        </w:rPr>
        <w:t xml:space="preserve">Click </w:t>
      </w:r>
      <w:r w:rsidRPr="00E14D8D">
        <w:rPr>
          <w:b/>
          <w:bCs/>
          <w:sz w:val="22"/>
        </w:rPr>
        <w:t>Submit</w:t>
      </w:r>
      <w:r>
        <w:rPr>
          <w:sz w:val="22"/>
        </w:rPr>
        <w:t xml:space="preserve"> to submit the disenrollment. </w:t>
      </w:r>
    </w:p>
    <w:p w14:paraId="3B669BF1" w14:textId="3768397C" w:rsidR="0060699A" w:rsidRPr="0061487E" w:rsidRDefault="00E14D8D" w:rsidP="00260EC8">
      <w:pPr>
        <w:pStyle w:val="Heading2"/>
      </w:pPr>
      <w:r>
        <w:t xml:space="preserve">Disenrollment </w:t>
      </w:r>
      <w:r w:rsidR="00233F1A">
        <w:t>Confirmation</w:t>
      </w:r>
    </w:p>
    <w:p w14:paraId="2483FB0E" w14:textId="436A383A" w:rsidR="0060699A" w:rsidRPr="00300CCB" w:rsidRDefault="0060699A" w:rsidP="0060699A">
      <w:pPr>
        <w:spacing w:after="101" w:line="259" w:lineRule="auto"/>
        <w:rPr>
          <w:sz w:val="22"/>
        </w:rPr>
      </w:pPr>
      <w:r w:rsidRPr="0061487E">
        <w:rPr>
          <w:sz w:val="22"/>
        </w:rPr>
        <w:t xml:space="preserve">On the </w:t>
      </w:r>
      <w:r w:rsidR="00E14D8D" w:rsidRPr="00E14D8D">
        <w:rPr>
          <w:b/>
          <w:bCs/>
          <w:sz w:val="22"/>
        </w:rPr>
        <w:t xml:space="preserve">Disenrollment </w:t>
      </w:r>
      <w:r w:rsidR="00233F1A">
        <w:rPr>
          <w:b/>
          <w:sz w:val="22"/>
        </w:rPr>
        <w:t>Confirmation</w:t>
      </w:r>
      <w:r w:rsidRPr="0061487E">
        <w:rPr>
          <w:b/>
          <w:sz w:val="22"/>
        </w:rPr>
        <w:t xml:space="preserve"> </w:t>
      </w:r>
      <w:r w:rsidRPr="0061487E">
        <w:rPr>
          <w:sz w:val="22"/>
        </w:rPr>
        <w:t xml:space="preserve">panel: </w:t>
      </w:r>
    </w:p>
    <w:p w14:paraId="72E42017" w14:textId="36E889F8" w:rsidR="000D7491" w:rsidRDefault="00233F1A" w:rsidP="00953E7F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Verify that the </w:t>
      </w:r>
      <w:r w:rsidR="00E14D8D">
        <w:rPr>
          <w:sz w:val="22"/>
        </w:rPr>
        <w:t>dis</w:t>
      </w:r>
      <w:r>
        <w:rPr>
          <w:sz w:val="22"/>
        </w:rPr>
        <w:t>enrollment has been validated by MMIS</w:t>
      </w:r>
      <w:r w:rsidR="000D7491">
        <w:rPr>
          <w:sz w:val="22"/>
        </w:rPr>
        <w:t>.</w:t>
      </w:r>
    </w:p>
    <w:p w14:paraId="40D8E4E2" w14:textId="4EC39FD4" w:rsidR="00FE50A7" w:rsidRDefault="00233F1A" w:rsidP="00FE50A7">
      <w:pPr>
        <w:spacing w:after="109"/>
        <w:ind w:left="450" w:firstLine="0"/>
        <w:rPr>
          <w:sz w:val="22"/>
        </w:rPr>
      </w:pPr>
      <w:r w:rsidRPr="00233F1A">
        <w:rPr>
          <w:b/>
          <w:bCs/>
          <w:sz w:val="22"/>
        </w:rPr>
        <w:t>Note:</w:t>
      </w:r>
      <w:r>
        <w:rPr>
          <w:sz w:val="22"/>
        </w:rPr>
        <w:t xml:space="preserve"> </w:t>
      </w:r>
      <w:r w:rsidR="00B723A5" w:rsidRPr="00B723A5">
        <w:rPr>
          <w:sz w:val="22"/>
        </w:rPr>
        <w:t xml:space="preserve">The member will be disenrolled as of the last calendar day of the month. The provider will receive a confirmation via the </w:t>
      </w:r>
      <w:proofErr w:type="gramStart"/>
      <w:r w:rsidR="00B723A5" w:rsidRPr="00B723A5">
        <w:rPr>
          <w:sz w:val="22"/>
        </w:rPr>
        <w:t>834 batch</w:t>
      </w:r>
      <w:proofErr w:type="gramEnd"/>
      <w:r w:rsidR="00B723A5" w:rsidRPr="00B723A5">
        <w:rPr>
          <w:sz w:val="22"/>
        </w:rPr>
        <w:t xml:space="preserve"> file transaction.</w:t>
      </w:r>
    </w:p>
    <w:p w14:paraId="68ACF1DE" w14:textId="2785AD07" w:rsidR="003E0777" w:rsidRDefault="00233F1A" w:rsidP="00233F1A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Click </w:t>
      </w:r>
      <w:r w:rsidRPr="00233F1A">
        <w:rPr>
          <w:b/>
          <w:bCs/>
          <w:sz w:val="22"/>
        </w:rPr>
        <w:t>Enroll/Disenroll Another Member</w:t>
      </w:r>
      <w:r>
        <w:rPr>
          <w:sz w:val="22"/>
        </w:rPr>
        <w:t xml:space="preserve"> if you have additional enrollments</w:t>
      </w:r>
      <w:r w:rsidR="008D1222">
        <w:rPr>
          <w:sz w:val="22"/>
        </w:rPr>
        <w:t>,</w:t>
      </w:r>
      <w:r>
        <w:rPr>
          <w:sz w:val="22"/>
        </w:rPr>
        <w:t xml:space="preserve"> </w:t>
      </w:r>
      <w:r w:rsidRPr="0055137F">
        <w:rPr>
          <w:sz w:val="22"/>
        </w:rPr>
        <w:t xml:space="preserve">or </w:t>
      </w:r>
      <w:r w:rsidR="004E47B7">
        <w:rPr>
          <w:sz w:val="22"/>
        </w:rPr>
        <w:t xml:space="preserve">click </w:t>
      </w:r>
      <w:r w:rsidR="0055137F" w:rsidRPr="0055137F">
        <w:rPr>
          <w:b/>
          <w:bCs/>
          <w:sz w:val="22"/>
        </w:rPr>
        <w:t>Home</w:t>
      </w:r>
      <w:r w:rsidR="0055137F" w:rsidRPr="0055137F">
        <w:rPr>
          <w:sz w:val="22"/>
        </w:rPr>
        <w:t xml:space="preserve"> on the left menu </w:t>
      </w:r>
      <w:r w:rsidRPr="0055137F">
        <w:rPr>
          <w:sz w:val="22"/>
        </w:rPr>
        <w:t>to end the process.</w:t>
      </w:r>
    </w:p>
    <w:p w14:paraId="731D23A5" w14:textId="3FC73EE9" w:rsidR="00B723A5" w:rsidRPr="0055137F" w:rsidRDefault="00295EFA" w:rsidP="00B723A5">
      <w:pPr>
        <w:spacing w:after="109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59C54A8F" wp14:editId="30397B0C">
            <wp:extent cx="4762500" cy="2478390"/>
            <wp:effectExtent l="0" t="0" r="0" b="0"/>
            <wp:docPr id="105068662" name="Picture 1" descr="The Disenrollment Confirmation screen is shown and the Enroll/Disenroll Another Member button is identifi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68662" name="Picture 1" descr="The Disenrollment Confirmation screen is shown and the Enroll/Disenroll Another Member button is identified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73075" cy="2483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AEDD0" w14:textId="7BA13B25" w:rsidR="003D0745" w:rsidRDefault="003D0745" w:rsidP="0055137F">
      <w:pPr>
        <w:spacing w:after="109"/>
        <w:rPr>
          <w:sz w:val="22"/>
        </w:rPr>
      </w:pPr>
      <w:r w:rsidRPr="0055137F">
        <w:rPr>
          <w:sz w:val="22"/>
        </w:rPr>
        <w:t>If you experience any issues with enrolling or disenrolling participants</w:t>
      </w:r>
      <w:r w:rsidR="0055137F">
        <w:rPr>
          <w:sz w:val="22"/>
        </w:rPr>
        <w:t>,</w:t>
      </w:r>
      <w:r w:rsidRPr="0055137F">
        <w:rPr>
          <w:sz w:val="22"/>
        </w:rPr>
        <w:t xml:space="preserve"> please contact the Integrated Care Team at enrollmentoperations@mass.gov</w:t>
      </w:r>
      <w:r w:rsidR="00590B0A">
        <w:rPr>
          <w:sz w:val="22"/>
        </w:rPr>
        <w:t>.</w:t>
      </w:r>
    </w:p>
    <w:p w14:paraId="7C24EA42" w14:textId="77777777" w:rsidR="00D82004" w:rsidRPr="00D82004" w:rsidRDefault="00D82004" w:rsidP="00D82004">
      <w:pPr>
        <w:rPr>
          <w:sz w:val="22"/>
        </w:rPr>
      </w:pPr>
    </w:p>
    <w:p w14:paraId="28FFD8C4" w14:textId="76C400BB" w:rsidR="00D82004" w:rsidRPr="00D82004" w:rsidRDefault="00D82004" w:rsidP="00D82004">
      <w:pPr>
        <w:tabs>
          <w:tab w:val="left" w:pos="7944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</w:p>
    <w:sectPr w:rsidR="00D82004" w:rsidRPr="00D82004" w:rsidSect="0097232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CF86E" w14:textId="77777777" w:rsidR="004D1299" w:rsidRDefault="004D1299" w:rsidP="001953D4">
      <w:pPr>
        <w:spacing w:after="0" w:line="240" w:lineRule="auto"/>
      </w:pPr>
      <w:r>
        <w:separator/>
      </w:r>
    </w:p>
  </w:endnote>
  <w:endnote w:type="continuationSeparator" w:id="0">
    <w:p w14:paraId="2180A1A7" w14:textId="77777777" w:rsidR="004D1299" w:rsidRDefault="004D1299" w:rsidP="0019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A240D" w14:textId="77777777" w:rsidR="00E56F4A" w:rsidRDefault="00E56F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2823A" w14:textId="21C4E077" w:rsidR="001953D4" w:rsidRPr="006D22F7" w:rsidRDefault="001953D4" w:rsidP="001953D4">
    <w:pPr>
      <w:pStyle w:val="Footer"/>
      <w:rPr>
        <w:highlight w:val="yellow"/>
      </w:rPr>
    </w:pPr>
    <w:r w:rsidRPr="00E433DB">
      <w:t>MassHealth Provider Online Service Center</w:t>
    </w:r>
    <w:r w:rsidRPr="00E433DB">
      <w:tab/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PAGE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 w:rsidRPr="006D22F7">
      <w:rPr>
        <w:rStyle w:val="PageNumber"/>
      </w:rPr>
      <w:t xml:space="preserve"> of </w:t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NUMPAGES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>
      <w:tab/>
    </w:r>
    <w:r w:rsidR="006A7190">
      <w:t>POSC-J</w:t>
    </w:r>
    <w:r w:rsidR="00D82004">
      <w:t>A-Disenroll One Care_2026-0</w:t>
    </w:r>
    <w:r w:rsidR="00E56F4A">
      <w:t>5</w:t>
    </w:r>
  </w:p>
  <w:p w14:paraId="747E5917" w14:textId="77777777" w:rsidR="001953D4" w:rsidRDefault="001953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D2F6A7" w14:textId="77777777" w:rsidR="00E56F4A" w:rsidRDefault="00E56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94C65" w14:textId="77777777" w:rsidR="004D1299" w:rsidRDefault="004D1299" w:rsidP="001953D4">
      <w:pPr>
        <w:spacing w:after="0" w:line="240" w:lineRule="auto"/>
      </w:pPr>
      <w:r>
        <w:separator/>
      </w:r>
    </w:p>
  </w:footnote>
  <w:footnote w:type="continuationSeparator" w:id="0">
    <w:p w14:paraId="77F29264" w14:textId="77777777" w:rsidR="004D1299" w:rsidRDefault="004D1299" w:rsidP="0019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5536D" w14:textId="77777777" w:rsidR="00E56F4A" w:rsidRDefault="00E56F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C01D3" w14:textId="77777777" w:rsidR="00307FBE" w:rsidRDefault="00307FBE" w:rsidP="0098502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99BC6" w14:textId="77777777" w:rsidR="00E56F4A" w:rsidRDefault="00E56F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7468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A2109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AC16F5"/>
    <w:multiLevelType w:val="hybridMultilevel"/>
    <w:tmpl w:val="DA90403A"/>
    <w:lvl w:ilvl="0" w:tplc="528C212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2CAE7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328C0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534EF2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DC069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84980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F83B5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3D644F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321C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80C2F4C"/>
    <w:multiLevelType w:val="hybridMultilevel"/>
    <w:tmpl w:val="A8402950"/>
    <w:lvl w:ilvl="0" w:tplc="62EA008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02EF8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CAAE54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E8E6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50762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FE2C5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ECC985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06472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6C867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B925A4"/>
    <w:multiLevelType w:val="hybridMultilevel"/>
    <w:tmpl w:val="8E92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96A16"/>
    <w:multiLevelType w:val="hybridMultilevel"/>
    <w:tmpl w:val="58A29FBC"/>
    <w:lvl w:ilvl="0" w:tplc="89D2CDC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96524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A6FE1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8037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CC124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60FE9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064DA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F8A16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E227F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10444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3CD02B0"/>
    <w:multiLevelType w:val="hybridMultilevel"/>
    <w:tmpl w:val="91BC7B88"/>
    <w:lvl w:ilvl="0" w:tplc="9A22AF54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B65A4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3E8A98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148CE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7A3C7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9EE64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5CA68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8AA91B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061B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FF4001"/>
    <w:multiLevelType w:val="hybridMultilevel"/>
    <w:tmpl w:val="1C704E32"/>
    <w:lvl w:ilvl="0" w:tplc="4A948A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52321"/>
    <w:multiLevelType w:val="hybridMultilevel"/>
    <w:tmpl w:val="91BC7B88"/>
    <w:lvl w:ilvl="0" w:tplc="FFFFFFFF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E4D558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2544441"/>
    <w:multiLevelType w:val="hybridMultilevel"/>
    <w:tmpl w:val="6DBAE25C"/>
    <w:lvl w:ilvl="0" w:tplc="84BEF10C">
      <w:start w:val="8"/>
      <w:numFmt w:val="decimal"/>
      <w:lvlText w:val="%1-"/>
      <w:lvlJc w:val="left"/>
      <w:pPr>
        <w:ind w:left="178" w:hanging="178"/>
      </w:pPr>
      <w:rPr>
        <w:rFonts w:ascii="Arial" w:eastAsia="Arial" w:hAnsi="Arial" w:hint="default"/>
        <w:spacing w:val="-1"/>
        <w:sz w:val="20"/>
        <w:szCs w:val="20"/>
      </w:rPr>
    </w:lvl>
    <w:lvl w:ilvl="1" w:tplc="2332A1E6">
      <w:start w:val="1"/>
      <w:numFmt w:val="bullet"/>
      <w:lvlText w:val=""/>
      <w:lvlJc w:val="left"/>
      <w:pPr>
        <w:ind w:left="727" w:hanging="361"/>
      </w:pPr>
      <w:rPr>
        <w:rFonts w:ascii="Symbol" w:eastAsia="Symbol" w:hAnsi="Symbol" w:hint="default"/>
        <w:sz w:val="20"/>
        <w:szCs w:val="20"/>
      </w:rPr>
    </w:lvl>
    <w:lvl w:ilvl="2" w:tplc="729C55D8">
      <w:start w:val="1"/>
      <w:numFmt w:val="bullet"/>
      <w:lvlText w:val="•"/>
      <w:lvlJc w:val="left"/>
      <w:pPr>
        <w:ind w:left="1339" w:hanging="361"/>
      </w:pPr>
      <w:rPr>
        <w:rFonts w:hint="default"/>
      </w:rPr>
    </w:lvl>
    <w:lvl w:ilvl="3" w:tplc="BB2ADE62">
      <w:start w:val="1"/>
      <w:numFmt w:val="bullet"/>
      <w:lvlText w:val="•"/>
      <w:lvlJc w:val="left"/>
      <w:pPr>
        <w:ind w:left="1951" w:hanging="361"/>
      </w:pPr>
      <w:rPr>
        <w:rFonts w:hint="default"/>
      </w:rPr>
    </w:lvl>
    <w:lvl w:ilvl="4" w:tplc="F2FEAAE6">
      <w:start w:val="1"/>
      <w:numFmt w:val="bullet"/>
      <w:lvlText w:val="•"/>
      <w:lvlJc w:val="left"/>
      <w:pPr>
        <w:ind w:left="2563" w:hanging="361"/>
      </w:pPr>
      <w:rPr>
        <w:rFonts w:hint="default"/>
      </w:rPr>
    </w:lvl>
    <w:lvl w:ilvl="5" w:tplc="EA40217E">
      <w:start w:val="1"/>
      <w:numFmt w:val="bullet"/>
      <w:lvlText w:val="•"/>
      <w:lvlJc w:val="left"/>
      <w:pPr>
        <w:ind w:left="3175" w:hanging="361"/>
      </w:pPr>
      <w:rPr>
        <w:rFonts w:hint="default"/>
      </w:rPr>
    </w:lvl>
    <w:lvl w:ilvl="6" w:tplc="5D7CE01C">
      <w:start w:val="1"/>
      <w:numFmt w:val="bullet"/>
      <w:lvlText w:val="•"/>
      <w:lvlJc w:val="left"/>
      <w:pPr>
        <w:ind w:left="3787" w:hanging="361"/>
      </w:pPr>
      <w:rPr>
        <w:rFonts w:hint="default"/>
      </w:rPr>
    </w:lvl>
    <w:lvl w:ilvl="7" w:tplc="3B9E8F26">
      <w:start w:val="1"/>
      <w:numFmt w:val="bullet"/>
      <w:lvlText w:val="•"/>
      <w:lvlJc w:val="left"/>
      <w:pPr>
        <w:ind w:left="4398" w:hanging="361"/>
      </w:pPr>
      <w:rPr>
        <w:rFonts w:hint="default"/>
      </w:rPr>
    </w:lvl>
    <w:lvl w:ilvl="8" w:tplc="469C2E12">
      <w:start w:val="1"/>
      <w:numFmt w:val="bullet"/>
      <w:lvlText w:val="•"/>
      <w:lvlJc w:val="left"/>
      <w:pPr>
        <w:ind w:left="5010" w:hanging="361"/>
      </w:pPr>
      <w:rPr>
        <w:rFonts w:hint="default"/>
      </w:rPr>
    </w:lvl>
  </w:abstractNum>
  <w:abstractNum w:abstractNumId="12" w15:restartNumberingAfterBreak="0">
    <w:nsid w:val="48FF1FDC"/>
    <w:multiLevelType w:val="hybridMultilevel"/>
    <w:tmpl w:val="A8402950"/>
    <w:lvl w:ilvl="0" w:tplc="FFFFFFFF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11BA5"/>
    <w:multiLevelType w:val="hybridMultilevel"/>
    <w:tmpl w:val="E9CE4BE4"/>
    <w:lvl w:ilvl="0" w:tplc="FF84210A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CEF90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ABC678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A90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14F7A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860C0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0487E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89C083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7125C82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E1322F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1450A8"/>
    <w:multiLevelType w:val="hybridMultilevel"/>
    <w:tmpl w:val="3B0494F4"/>
    <w:lvl w:ilvl="0" w:tplc="E0747B36">
      <w:start w:val="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D5FC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8DF26C9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2FE643C"/>
    <w:multiLevelType w:val="hybridMultilevel"/>
    <w:tmpl w:val="71146DA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8DB72B1"/>
    <w:multiLevelType w:val="hybridMultilevel"/>
    <w:tmpl w:val="96F4A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A735D"/>
    <w:multiLevelType w:val="hybridMultilevel"/>
    <w:tmpl w:val="13CAA6E8"/>
    <w:lvl w:ilvl="0" w:tplc="86EA3D2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73670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6A97E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3669A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EA39F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E4C5B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65C1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DED2B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87FF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53125A1"/>
    <w:multiLevelType w:val="hybridMultilevel"/>
    <w:tmpl w:val="7D6ADCB2"/>
    <w:lvl w:ilvl="0" w:tplc="2B8E6B04">
      <w:start w:val="1"/>
      <w:numFmt w:val="decimal"/>
      <w:lvlText w:val="%1."/>
      <w:lvlJc w:val="left"/>
      <w:pPr>
        <w:ind w:left="1441" w:hanging="361"/>
      </w:pPr>
      <w:rPr>
        <w:rFonts w:ascii="Arial" w:eastAsia="Arial" w:hAnsi="Arial" w:hint="default"/>
        <w:sz w:val="20"/>
        <w:szCs w:val="20"/>
      </w:rPr>
    </w:lvl>
    <w:lvl w:ilvl="1" w:tplc="0AFA5EA0">
      <w:start w:val="1"/>
      <w:numFmt w:val="bullet"/>
      <w:lvlText w:val=""/>
      <w:lvlJc w:val="left"/>
      <w:pPr>
        <w:ind w:left="1592" w:hanging="181"/>
      </w:pPr>
      <w:rPr>
        <w:rFonts w:ascii="Symbol" w:eastAsia="Symbol" w:hAnsi="Symbol" w:hint="default"/>
        <w:sz w:val="20"/>
        <w:szCs w:val="20"/>
      </w:rPr>
    </w:lvl>
    <w:lvl w:ilvl="2" w:tplc="983242D0">
      <w:start w:val="1"/>
      <w:numFmt w:val="bullet"/>
      <w:lvlText w:val="•"/>
      <w:lvlJc w:val="left"/>
      <w:pPr>
        <w:ind w:left="1849" w:hanging="181"/>
      </w:pPr>
      <w:rPr>
        <w:rFonts w:hint="default"/>
      </w:rPr>
    </w:lvl>
    <w:lvl w:ilvl="3" w:tplc="BA84D552">
      <w:start w:val="1"/>
      <w:numFmt w:val="bullet"/>
      <w:lvlText w:val="•"/>
      <w:lvlJc w:val="left"/>
      <w:pPr>
        <w:ind w:left="2106" w:hanging="181"/>
      </w:pPr>
      <w:rPr>
        <w:rFonts w:hint="default"/>
      </w:rPr>
    </w:lvl>
    <w:lvl w:ilvl="4" w:tplc="4A0863CC">
      <w:start w:val="1"/>
      <w:numFmt w:val="bullet"/>
      <w:lvlText w:val="•"/>
      <w:lvlJc w:val="left"/>
      <w:pPr>
        <w:ind w:left="2363" w:hanging="181"/>
      </w:pPr>
      <w:rPr>
        <w:rFonts w:hint="default"/>
      </w:rPr>
    </w:lvl>
    <w:lvl w:ilvl="5" w:tplc="0ACA5D1E">
      <w:start w:val="1"/>
      <w:numFmt w:val="bullet"/>
      <w:lvlText w:val="•"/>
      <w:lvlJc w:val="left"/>
      <w:pPr>
        <w:ind w:left="2621" w:hanging="181"/>
      </w:pPr>
      <w:rPr>
        <w:rFonts w:hint="default"/>
      </w:rPr>
    </w:lvl>
    <w:lvl w:ilvl="6" w:tplc="CCD6A5A0">
      <w:start w:val="1"/>
      <w:numFmt w:val="bullet"/>
      <w:lvlText w:val="•"/>
      <w:lvlJc w:val="left"/>
      <w:pPr>
        <w:ind w:left="2878" w:hanging="181"/>
      </w:pPr>
      <w:rPr>
        <w:rFonts w:hint="default"/>
      </w:rPr>
    </w:lvl>
    <w:lvl w:ilvl="7" w:tplc="6D1E9CA2">
      <w:start w:val="1"/>
      <w:numFmt w:val="bullet"/>
      <w:lvlText w:val="•"/>
      <w:lvlJc w:val="left"/>
      <w:pPr>
        <w:ind w:left="3135" w:hanging="181"/>
      </w:pPr>
      <w:rPr>
        <w:rFonts w:hint="default"/>
      </w:rPr>
    </w:lvl>
    <w:lvl w:ilvl="8" w:tplc="81343CB6">
      <w:start w:val="1"/>
      <w:numFmt w:val="bullet"/>
      <w:lvlText w:val="•"/>
      <w:lvlJc w:val="left"/>
      <w:pPr>
        <w:ind w:left="3392" w:hanging="181"/>
      </w:pPr>
      <w:rPr>
        <w:rFonts w:hint="default"/>
      </w:rPr>
    </w:lvl>
  </w:abstractNum>
  <w:num w:numId="1" w16cid:durableId="555050179">
    <w:abstractNumId w:val="13"/>
  </w:num>
  <w:num w:numId="2" w16cid:durableId="1958565340">
    <w:abstractNumId w:val="7"/>
  </w:num>
  <w:num w:numId="3" w16cid:durableId="1908563578">
    <w:abstractNumId w:val="9"/>
  </w:num>
  <w:num w:numId="4" w16cid:durableId="1607812387">
    <w:abstractNumId w:val="8"/>
  </w:num>
  <w:num w:numId="5" w16cid:durableId="2072927454">
    <w:abstractNumId w:val="5"/>
  </w:num>
  <w:num w:numId="6" w16cid:durableId="2146193953">
    <w:abstractNumId w:val="0"/>
  </w:num>
  <w:num w:numId="7" w16cid:durableId="1441024660">
    <w:abstractNumId w:val="3"/>
  </w:num>
  <w:num w:numId="8" w16cid:durableId="2096054585">
    <w:abstractNumId w:val="20"/>
  </w:num>
  <w:num w:numId="9" w16cid:durableId="509180259">
    <w:abstractNumId w:val="2"/>
  </w:num>
  <w:num w:numId="10" w16cid:durableId="78405020">
    <w:abstractNumId w:val="12"/>
  </w:num>
  <w:num w:numId="11" w16cid:durableId="1518303084">
    <w:abstractNumId w:val="1"/>
  </w:num>
  <w:num w:numId="12" w16cid:durableId="641038530">
    <w:abstractNumId w:val="15"/>
  </w:num>
  <w:num w:numId="13" w16cid:durableId="2142913868">
    <w:abstractNumId w:val="14"/>
  </w:num>
  <w:num w:numId="14" w16cid:durableId="480661515">
    <w:abstractNumId w:val="17"/>
  </w:num>
  <w:num w:numId="15" w16cid:durableId="44792679">
    <w:abstractNumId w:val="6"/>
  </w:num>
  <w:num w:numId="16" w16cid:durableId="1335570818">
    <w:abstractNumId w:val="21"/>
  </w:num>
  <w:num w:numId="17" w16cid:durableId="552069">
    <w:abstractNumId w:val="11"/>
  </w:num>
  <w:num w:numId="18" w16cid:durableId="326439100">
    <w:abstractNumId w:val="10"/>
  </w:num>
  <w:num w:numId="19" w16cid:durableId="778573612">
    <w:abstractNumId w:val="4"/>
  </w:num>
  <w:num w:numId="20" w16cid:durableId="953829236">
    <w:abstractNumId w:val="19"/>
  </w:num>
  <w:num w:numId="21" w16cid:durableId="344744673">
    <w:abstractNumId w:val="16"/>
  </w:num>
  <w:num w:numId="22" w16cid:durableId="2520102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DAwMTIwMrMwszRV0lEKTi0uzszPAykwrAUAb6YMOiwAAAA="/>
  </w:docVars>
  <w:rsids>
    <w:rsidRoot w:val="00B15826"/>
    <w:rsid w:val="00014ADD"/>
    <w:rsid w:val="00017143"/>
    <w:rsid w:val="000357C3"/>
    <w:rsid w:val="00035ACD"/>
    <w:rsid w:val="00043C2C"/>
    <w:rsid w:val="00053082"/>
    <w:rsid w:val="000607BF"/>
    <w:rsid w:val="00062985"/>
    <w:rsid w:val="00070B01"/>
    <w:rsid w:val="00085577"/>
    <w:rsid w:val="00086C6F"/>
    <w:rsid w:val="00093E46"/>
    <w:rsid w:val="000A1442"/>
    <w:rsid w:val="000A42D0"/>
    <w:rsid w:val="000B0EAC"/>
    <w:rsid w:val="000C1A13"/>
    <w:rsid w:val="000C44B4"/>
    <w:rsid w:val="000D17DA"/>
    <w:rsid w:val="000D7491"/>
    <w:rsid w:val="000E1ECD"/>
    <w:rsid w:val="000E5558"/>
    <w:rsid w:val="000E5C0A"/>
    <w:rsid w:val="000F2D05"/>
    <w:rsid w:val="000F7185"/>
    <w:rsid w:val="00115D06"/>
    <w:rsid w:val="00116BB7"/>
    <w:rsid w:val="0012072E"/>
    <w:rsid w:val="00124BA4"/>
    <w:rsid w:val="00152530"/>
    <w:rsid w:val="001533DE"/>
    <w:rsid w:val="00155BD6"/>
    <w:rsid w:val="00160E20"/>
    <w:rsid w:val="00162D9A"/>
    <w:rsid w:val="00173185"/>
    <w:rsid w:val="00175924"/>
    <w:rsid w:val="00181A06"/>
    <w:rsid w:val="0018243A"/>
    <w:rsid w:val="00182DD3"/>
    <w:rsid w:val="001953D4"/>
    <w:rsid w:val="001B2F2C"/>
    <w:rsid w:val="001B79D6"/>
    <w:rsid w:val="001C7FD5"/>
    <w:rsid w:val="001D5661"/>
    <w:rsid w:val="001E51FF"/>
    <w:rsid w:val="001E6F83"/>
    <w:rsid w:val="001F10D2"/>
    <w:rsid w:val="001F4426"/>
    <w:rsid w:val="001F52F4"/>
    <w:rsid w:val="001F5EED"/>
    <w:rsid w:val="00205A44"/>
    <w:rsid w:val="002073BF"/>
    <w:rsid w:val="00211AA4"/>
    <w:rsid w:val="0022298A"/>
    <w:rsid w:val="00226FD4"/>
    <w:rsid w:val="00233208"/>
    <w:rsid w:val="00233F1A"/>
    <w:rsid w:val="00244C66"/>
    <w:rsid w:val="00244F31"/>
    <w:rsid w:val="00247A75"/>
    <w:rsid w:val="00260EC8"/>
    <w:rsid w:val="002651CB"/>
    <w:rsid w:val="00274764"/>
    <w:rsid w:val="00295EFA"/>
    <w:rsid w:val="002A1C7A"/>
    <w:rsid w:val="002A286C"/>
    <w:rsid w:val="002B382C"/>
    <w:rsid w:val="002B74CA"/>
    <w:rsid w:val="002C140C"/>
    <w:rsid w:val="002D4614"/>
    <w:rsid w:val="002E14A0"/>
    <w:rsid w:val="002E2BDC"/>
    <w:rsid w:val="002E3C89"/>
    <w:rsid w:val="002F4871"/>
    <w:rsid w:val="00300CCB"/>
    <w:rsid w:val="00307FBE"/>
    <w:rsid w:val="00310C9D"/>
    <w:rsid w:val="003158FC"/>
    <w:rsid w:val="00320D0B"/>
    <w:rsid w:val="00332874"/>
    <w:rsid w:val="00332C8D"/>
    <w:rsid w:val="0033651C"/>
    <w:rsid w:val="00344B50"/>
    <w:rsid w:val="00346E72"/>
    <w:rsid w:val="00352B55"/>
    <w:rsid w:val="00364DC5"/>
    <w:rsid w:val="00365A8F"/>
    <w:rsid w:val="00377364"/>
    <w:rsid w:val="0038359C"/>
    <w:rsid w:val="003836F6"/>
    <w:rsid w:val="00395589"/>
    <w:rsid w:val="003B09BE"/>
    <w:rsid w:val="003B4500"/>
    <w:rsid w:val="003C08D6"/>
    <w:rsid w:val="003C5725"/>
    <w:rsid w:val="003D0745"/>
    <w:rsid w:val="003D2719"/>
    <w:rsid w:val="003E0777"/>
    <w:rsid w:val="003E0F53"/>
    <w:rsid w:val="003F6E86"/>
    <w:rsid w:val="003F7A8D"/>
    <w:rsid w:val="00406CF4"/>
    <w:rsid w:val="0041501D"/>
    <w:rsid w:val="0041611A"/>
    <w:rsid w:val="004170EA"/>
    <w:rsid w:val="00424E99"/>
    <w:rsid w:val="0043030B"/>
    <w:rsid w:val="00442E7D"/>
    <w:rsid w:val="00450EF1"/>
    <w:rsid w:val="00456C1B"/>
    <w:rsid w:val="00461C8F"/>
    <w:rsid w:val="0046519D"/>
    <w:rsid w:val="004730A8"/>
    <w:rsid w:val="0048005F"/>
    <w:rsid w:val="00481ADC"/>
    <w:rsid w:val="004A12A4"/>
    <w:rsid w:val="004A4756"/>
    <w:rsid w:val="004A5DBB"/>
    <w:rsid w:val="004C7A91"/>
    <w:rsid w:val="004D1299"/>
    <w:rsid w:val="004D6F4E"/>
    <w:rsid w:val="004D7201"/>
    <w:rsid w:val="004E47B7"/>
    <w:rsid w:val="004E4C69"/>
    <w:rsid w:val="004E5804"/>
    <w:rsid w:val="004F3DB3"/>
    <w:rsid w:val="00502F49"/>
    <w:rsid w:val="00511299"/>
    <w:rsid w:val="00520E9D"/>
    <w:rsid w:val="005301A3"/>
    <w:rsid w:val="0053466A"/>
    <w:rsid w:val="00534E46"/>
    <w:rsid w:val="00541F63"/>
    <w:rsid w:val="00543F0A"/>
    <w:rsid w:val="0055137F"/>
    <w:rsid w:val="00561954"/>
    <w:rsid w:val="00570B36"/>
    <w:rsid w:val="00572129"/>
    <w:rsid w:val="00575FC1"/>
    <w:rsid w:val="005771DE"/>
    <w:rsid w:val="00581458"/>
    <w:rsid w:val="00585216"/>
    <w:rsid w:val="005872DC"/>
    <w:rsid w:val="00590B0A"/>
    <w:rsid w:val="005A5B5A"/>
    <w:rsid w:val="005C0728"/>
    <w:rsid w:val="005C360B"/>
    <w:rsid w:val="005D2DDD"/>
    <w:rsid w:val="005D6BAE"/>
    <w:rsid w:val="005E02E5"/>
    <w:rsid w:val="005E1D77"/>
    <w:rsid w:val="005E527E"/>
    <w:rsid w:val="00602161"/>
    <w:rsid w:val="0060699A"/>
    <w:rsid w:val="00607B78"/>
    <w:rsid w:val="006137F9"/>
    <w:rsid w:val="0061487E"/>
    <w:rsid w:val="00632B90"/>
    <w:rsid w:val="006331C1"/>
    <w:rsid w:val="006411DE"/>
    <w:rsid w:val="00642D61"/>
    <w:rsid w:val="0065281B"/>
    <w:rsid w:val="00653ACE"/>
    <w:rsid w:val="00661A3B"/>
    <w:rsid w:val="00673CB5"/>
    <w:rsid w:val="00677CDE"/>
    <w:rsid w:val="00690BFF"/>
    <w:rsid w:val="006A5ED6"/>
    <w:rsid w:val="006A7190"/>
    <w:rsid w:val="006B4089"/>
    <w:rsid w:val="006B40C7"/>
    <w:rsid w:val="006C012F"/>
    <w:rsid w:val="006C43D6"/>
    <w:rsid w:val="006C7601"/>
    <w:rsid w:val="006D2543"/>
    <w:rsid w:val="006D266B"/>
    <w:rsid w:val="006E145D"/>
    <w:rsid w:val="00712026"/>
    <w:rsid w:val="007131E9"/>
    <w:rsid w:val="00716E36"/>
    <w:rsid w:val="007269C1"/>
    <w:rsid w:val="00732A5F"/>
    <w:rsid w:val="007371A9"/>
    <w:rsid w:val="007374A0"/>
    <w:rsid w:val="0074241A"/>
    <w:rsid w:val="00761878"/>
    <w:rsid w:val="0076298F"/>
    <w:rsid w:val="007A07A2"/>
    <w:rsid w:val="007A2AB5"/>
    <w:rsid w:val="007B6349"/>
    <w:rsid w:val="007B6C5D"/>
    <w:rsid w:val="007C116C"/>
    <w:rsid w:val="007C574F"/>
    <w:rsid w:val="007D26E6"/>
    <w:rsid w:val="007E214B"/>
    <w:rsid w:val="007E4954"/>
    <w:rsid w:val="007F5814"/>
    <w:rsid w:val="00802658"/>
    <w:rsid w:val="00803CA1"/>
    <w:rsid w:val="00812EB9"/>
    <w:rsid w:val="00823596"/>
    <w:rsid w:val="00824D55"/>
    <w:rsid w:val="0083065A"/>
    <w:rsid w:val="008354FA"/>
    <w:rsid w:val="00851744"/>
    <w:rsid w:val="008542DC"/>
    <w:rsid w:val="00854525"/>
    <w:rsid w:val="00867580"/>
    <w:rsid w:val="008704C8"/>
    <w:rsid w:val="008726C6"/>
    <w:rsid w:val="00876DCD"/>
    <w:rsid w:val="00881777"/>
    <w:rsid w:val="0088368D"/>
    <w:rsid w:val="00887F1C"/>
    <w:rsid w:val="00897036"/>
    <w:rsid w:val="00897671"/>
    <w:rsid w:val="00897754"/>
    <w:rsid w:val="008C0D71"/>
    <w:rsid w:val="008C7664"/>
    <w:rsid w:val="008D1222"/>
    <w:rsid w:val="008D366E"/>
    <w:rsid w:val="008E7D82"/>
    <w:rsid w:val="00900F71"/>
    <w:rsid w:val="00906F6A"/>
    <w:rsid w:val="009257F6"/>
    <w:rsid w:val="009270BD"/>
    <w:rsid w:val="00931424"/>
    <w:rsid w:val="009314DE"/>
    <w:rsid w:val="00953E7F"/>
    <w:rsid w:val="00956155"/>
    <w:rsid w:val="00957F25"/>
    <w:rsid w:val="00964494"/>
    <w:rsid w:val="0097232F"/>
    <w:rsid w:val="00985021"/>
    <w:rsid w:val="0099263D"/>
    <w:rsid w:val="00997B4F"/>
    <w:rsid w:val="009C2D64"/>
    <w:rsid w:val="009C49E0"/>
    <w:rsid w:val="009D22B3"/>
    <w:rsid w:val="009E3A8B"/>
    <w:rsid w:val="009F2267"/>
    <w:rsid w:val="009F72A5"/>
    <w:rsid w:val="009F799A"/>
    <w:rsid w:val="00A04F81"/>
    <w:rsid w:val="00A064CB"/>
    <w:rsid w:val="00A11D7D"/>
    <w:rsid w:val="00A1287B"/>
    <w:rsid w:val="00A229E2"/>
    <w:rsid w:val="00A3159D"/>
    <w:rsid w:val="00A41257"/>
    <w:rsid w:val="00A41640"/>
    <w:rsid w:val="00A42123"/>
    <w:rsid w:val="00A4674F"/>
    <w:rsid w:val="00A5130A"/>
    <w:rsid w:val="00A713F0"/>
    <w:rsid w:val="00A74C2E"/>
    <w:rsid w:val="00A92897"/>
    <w:rsid w:val="00AA4ED0"/>
    <w:rsid w:val="00AB3659"/>
    <w:rsid w:val="00AB371C"/>
    <w:rsid w:val="00AC09B9"/>
    <w:rsid w:val="00AC763C"/>
    <w:rsid w:val="00AD7C12"/>
    <w:rsid w:val="00AE000B"/>
    <w:rsid w:val="00AE7D27"/>
    <w:rsid w:val="00AF199A"/>
    <w:rsid w:val="00B02176"/>
    <w:rsid w:val="00B140E7"/>
    <w:rsid w:val="00B15826"/>
    <w:rsid w:val="00B1725D"/>
    <w:rsid w:val="00B177AB"/>
    <w:rsid w:val="00B27532"/>
    <w:rsid w:val="00B31DB9"/>
    <w:rsid w:val="00B44D26"/>
    <w:rsid w:val="00B45234"/>
    <w:rsid w:val="00B473EB"/>
    <w:rsid w:val="00B54282"/>
    <w:rsid w:val="00B55452"/>
    <w:rsid w:val="00B56617"/>
    <w:rsid w:val="00B64656"/>
    <w:rsid w:val="00B64BA6"/>
    <w:rsid w:val="00B67830"/>
    <w:rsid w:val="00B701A5"/>
    <w:rsid w:val="00B723A5"/>
    <w:rsid w:val="00B75A25"/>
    <w:rsid w:val="00BA3768"/>
    <w:rsid w:val="00BA7CEA"/>
    <w:rsid w:val="00BB224D"/>
    <w:rsid w:val="00BB6F2B"/>
    <w:rsid w:val="00BC1E36"/>
    <w:rsid w:val="00BE1EF7"/>
    <w:rsid w:val="00BE29B2"/>
    <w:rsid w:val="00BE5043"/>
    <w:rsid w:val="00BF37B0"/>
    <w:rsid w:val="00C0037C"/>
    <w:rsid w:val="00C06E23"/>
    <w:rsid w:val="00C13D64"/>
    <w:rsid w:val="00C20776"/>
    <w:rsid w:val="00C24C92"/>
    <w:rsid w:val="00C3032C"/>
    <w:rsid w:val="00C46CA3"/>
    <w:rsid w:val="00C529F3"/>
    <w:rsid w:val="00C54C25"/>
    <w:rsid w:val="00C669EE"/>
    <w:rsid w:val="00C7048E"/>
    <w:rsid w:val="00C7323D"/>
    <w:rsid w:val="00C77D21"/>
    <w:rsid w:val="00C840E4"/>
    <w:rsid w:val="00C90AA3"/>
    <w:rsid w:val="00C9269A"/>
    <w:rsid w:val="00C92CA4"/>
    <w:rsid w:val="00C935B0"/>
    <w:rsid w:val="00CA210C"/>
    <w:rsid w:val="00CB1021"/>
    <w:rsid w:val="00CB6CFC"/>
    <w:rsid w:val="00CE7F5C"/>
    <w:rsid w:val="00CF1FA1"/>
    <w:rsid w:val="00D02978"/>
    <w:rsid w:val="00D054FE"/>
    <w:rsid w:val="00D07B02"/>
    <w:rsid w:val="00D15ADC"/>
    <w:rsid w:val="00D403DE"/>
    <w:rsid w:val="00D46D5D"/>
    <w:rsid w:val="00D51711"/>
    <w:rsid w:val="00D6107D"/>
    <w:rsid w:val="00D76358"/>
    <w:rsid w:val="00D82004"/>
    <w:rsid w:val="00D957D6"/>
    <w:rsid w:val="00DB3918"/>
    <w:rsid w:val="00DD06FC"/>
    <w:rsid w:val="00DD58BB"/>
    <w:rsid w:val="00DD5EB3"/>
    <w:rsid w:val="00DE5B1D"/>
    <w:rsid w:val="00DF19C5"/>
    <w:rsid w:val="00DF1A63"/>
    <w:rsid w:val="00DF497B"/>
    <w:rsid w:val="00E00058"/>
    <w:rsid w:val="00E00218"/>
    <w:rsid w:val="00E037FA"/>
    <w:rsid w:val="00E04313"/>
    <w:rsid w:val="00E0431B"/>
    <w:rsid w:val="00E062BB"/>
    <w:rsid w:val="00E075CF"/>
    <w:rsid w:val="00E10CDC"/>
    <w:rsid w:val="00E14D8D"/>
    <w:rsid w:val="00E22362"/>
    <w:rsid w:val="00E22511"/>
    <w:rsid w:val="00E255B1"/>
    <w:rsid w:val="00E353B6"/>
    <w:rsid w:val="00E35F13"/>
    <w:rsid w:val="00E37C55"/>
    <w:rsid w:val="00E54941"/>
    <w:rsid w:val="00E56F4A"/>
    <w:rsid w:val="00E57EB5"/>
    <w:rsid w:val="00E64B7B"/>
    <w:rsid w:val="00E6637B"/>
    <w:rsid w:val="00E66ED1"/>
    <w:rsid w:val="00E710E3"/>
    <w:rsid w:val="00E72F06"/>
    <w:rsid w:val="00E814FC"/>
    <w:rsid w:val="00E90CFC"/>
    <w:rsid w:val="00E9647B"/>
    <w:rsid w:val="00EA3CA7"/>
    <w:rsid w:val="00EA3DAE"/>
    <w:rsid w:val="00EA7791"/>
    <w:rsid w:val="00EB18D0"/>
    <w:rsid w:val="00EB2956"/>
    <w:rsid w:val="00EB4F01"/>
    <w:rsid w:val="00EB5696"/>
    <w:rsid w:val="00EC318A"/>
    <w:rsid w:val="00ED3BE8"/>
    <w:rsid w:val="00ED7A31"/>
    <w:rsid w:val="00EF1883"/>
    <w:rsid w:val="00EF22F1"/>
    <w:rsid w:val="00F10382"/>
    <w:rsid w:val="00F12516"/>
    <w:rsid w:val="00F154FC"/>
    <w:rsid w:val="00F16017"/>
    <w:rsid w:val="00F21197"/>
    <w:rsid w:val="00F24B1C"/>
    <w:rsid w:val="00F25826"/>
    <w:rsid w:val="00F35245"/>
    <w:rsid w:val="00F363DC"/>
    <w:rsid w:val="00F55D7D"/>
    <w:rsid w:val="00F5636F"/>
    <w:rsid w:val="00F6371F"/>
    <w:rsid w:val="00F73041"/>
    <w:rsid w:val="00F838C6"/>
    <w:rsid w:val="00F85682"/>
    <w:rsid w:val="00F95EA1"/>
    <w:rsid w:val="00F96FD0"/>
    <w:rsid w:val="00FA66BE"/>
    <w:rsid w:val="00FC0813"/>
    <w:rsid w:val="00FC2626"/>
    <w:rsid w:val="00FD0404"/>
    <w:rsid w:val="00FE20FA"/>
    <w:rsid w:val="00FE49C0"/>
    <w:rsid w:val="00FE4AF1"/>
    <w:rsid w:val="00FE50A7"/>
    <w:rsid w:val="00FE5219"/>
    <w:rsid w:val="00FE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83A581"/>
  <w15:docId w15:val="{A2966D07-18EE-4382-859B-D105CF35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A31"/>
    <w:pPr>
      <w:spacing w:after="111" w:line="249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0EC8"/>
    <w:pPr>
      <w:tabs>
        <w:tab w:val="center" w:pos="4320"/>
        <w:tab w:val="right" w:pos="8640"/>
      </w:tabs>
      <w:spacing w:before="360" w:after="360" w:line="240" w:lineRule="auto"/>
      <w:ind w:left="0" w:firstLine="10"/>
      <w:outlineLvl w:val="0"/>
    </w:pPr>
    <w:rPr>
      <w:rFonts w:eastAsia="Times New Roman"/>
      <w:b/>
      <w:color w:val="auto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EC8"/>
    <w:pPr>
      <w:spacing w:before="240" w:after="60" w:line="259" w:lineRule="auto"/>
      <w:ind w:left="0" w:firstLine="0"/>
      <w:outlineLvl w:val="1"/>
    </w:pPr>
    <w:rPr>
      <w:rFonts w:eastAsia="Times New Roman"/>
      <w:b/>
      <w:bCs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F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60EC8"/>
    <w:rPr>
      <w:rFonts w:ascii="Arial" w:eastAsia="Times New Roman" w:hAnsi="Arial" w:cs="Arial"/>
      <w:b/>
      <w:sz w:val="28"/>
      <w:szCs w:val="28"/>
    </w:rPr>
  </w:style>
  <w:style w:type="paragraph" w:styleId="Revision">
    <w:name w:val="Revision"/>
    <w:hidden/>
    <w:uiPriority w:val="99"/>
    <w:semiHidden/>
    <w:rsid w:val="009F72A5"/>
    <w:pPr>
      <w:spacing w:after="0" w:line="240" w:lineRule="auto"/>
    </w:pPr>
    <w:rPr>
      <w:rFonts w:ascii="Arial" w:eastAsia="Arial" w:hAnsi="Arial" w:cs="Arial"/>
      <w:color w:val="000000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F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3D4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953D4"/>
    <w:rPr>
      <w:rFonts w:ascii="Arial" w:eastAsia="Arial" w:hAnsi="Arial" w:cs="Arial"/>
      <w:color w:val="000000"/>
      <w:sz w:val="20"/>
    </w:rPr>
  </w:style>
  <w:style w:type="character" w:styleId="PageNumber">
    <w:name w:val="page number"/>
    <w:basedOn w:val="DefaultParagraphFont"/>
    <w:rsid w:val="001953D4"/>
  </w:style>
  <w:style w:type="paragraph" w:styleId="ListParagraph">
    <w:name w:val="List Paragraph"/>
    <w:basedOn w:val="Normal"/>
    <w:uiPriority w:val="34"/>
    <w:qFormat/>
    <w:rsid w:val="009850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1F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E223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2362"/>
    <w:rPr>
      <w:rFonts w:ascii="Arial" w:eastAsia="Arial" w:hAnsi="Arial" w:cs="Arial"/>
      <w:color w:val="000000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3C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7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4A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4A0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4A0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0EC8"/>
    <w:rPr>
      <w:rFonts w:ascii="Arial" w:eastAsia="Times New Roman" w:hAnsi="Arial" w:cs="Arial"/>
      <w:b/>
      <w:bCs/>
      <w:sz w:val="24"/>
      <w:szCs w:val="26"/>
    </w:rPr>
  </w:style>
  <w:style w:type="character" w:customStyle="1" w:styleId="cf01">
    <w:name w:val="cf01"/>
    <w:basedOn w:val="DefaultParagraphFont"/>
    <w:rsid w:val="003D074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08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89437-9C5A-420D-8499-411981562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uca, Joseph (EHS)</cp:lastModifiedBy>
  <cp:revision>4</cp:revision>
  <dcterms:created xsi:type="dcterms:W3CDTF">2026-05-01T15:11:00Z</dcterms:created>
  <dcterms:modified xsi:type="dcterms:W3CDTF">2026-05-01T15:58:00Z</dcterms:modified>
</cp:coreProperties>
</file>